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/>
            <w:hyperlink r:id="rId21">
              <w:r>
                <w:rPr>
                  <w:rStyle w:val="Hyperlink"/>
                </w:rPr>
                <w:t xml:space="preserve">Beach Road, Tan Quee Lan Street, North Bridge Road And Seah Str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Cantonment Road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Race Course Road / Birch Road / Serangoon Road / Chande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Yan Kit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September 2020</w:t>
      </w:r>
    </w:p>
    <w:bookmarkEnd w:id="26"/>
    <w:bookmarkStart w:id="28" w:name="column_0_right_1_txtTitle"/>
    <w:bookmarkStart w:id="27" w:name="section"/>
    <w:p>
      <w:pPr>
        <w:pStyle w:val="Heading3"/>
      </w:pP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3" Target="/-/media/Corporate/Guidelines/Development-control/Street-Block-Plans/GUDG.pdf" TargetMode="External" /><Relationship Type="http://schemas.openxmlformats.org/officeDocument/2006/relationships/hyperlink" Id="rId25" Target="/-/media/Corporate/Guidelines/Development-control/Street-Block-Plans/Yan-Kit-Road.pdf" TargetMode="External" /><Relationship Type="http://schemas.openxmlformats.org/officeDocument/2006/relationships/hyperlink" Id="rId21" Target="/Corporate/Data/circulars/2019/Nov/dc19-19" TargetMode="External" /><Relationship Type="http://schemas.openxmlformats.org/officeDocument/2006/relationships/hyperlink" Id="rId22" Target="/Corporate/Data/circulars/2020/Mar/dc20-02" TargetMode="External" /><Relationship Type="http://schemas.openxmlformats.org/officeDocument/2006/relationships/hyperlink" Id="rId24" Target="/Corporate/Data/circulars/Archive/2016/Jun/dc16-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3" Target="/-/media/Corporate/Guidelines/Development-control/Street-Block-Plans/GUDG.pdf" TargetMode="External" /><Relationship Type="http://schemas.openxmlformats.org/officeDocument/2006/relationships/hyperlink" Id="rId25" Target="/-/media/Corporate/Guidelines/Development-control/Street-Block-Plans/Yan-Kit-Road.pdf" TargetMode="External" /><Relationship Type="http://schemas.openxmlformats.org/officeDocument/2006/relationships/hyperlink" Id="rId21" Target="/Corporate/Data/circulars/2019/Nov/dc19-19" TargetMode="External" /><Relationship Type="http://schemas.openxmlformats.org/officeDocument/2006/relationships/hyperlink" Id="rId22" Target="/Corporate/Data/circulars/2020/Mar/dc20-02" TargetMode="External" /><Relationship Type="http://schemas.openxmlformats.org/officeDocument/2006/relationships/hyperlink" Id="rId24" Target="/Corporate/Data/circulars/Archive/2016/Jun/dc16-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1Z</dcterms:created>
  <dcterms:modified xsi:type="dcterms:W3CDTF">2024-05-23T03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